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09278991" w:rsidR="00501BEB" w:rsidRDefault="003B164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426C61D" wp14:editId="7739CA82">
                <wp:simplePos x="0" y="0"/>
                <wp:positionH relativeFrom="column">
                  <wp:posOffset>4238625</wp:posOffset>
                </wp:positionH>
                <wp:positionV relativeFrom="paragraph">
                  <wp:posOffset>1524000</wp:posOffset>
                </wp:positionV>
                <wp:extent cx="3248025" cy="771525"/>
                <wp:effectExtent l="0" t="0" r="0" b="9525"/>
                <wp:wrapNone/>
                <wp:docPr id="1768597876" name="Rectangle 1768597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31463F" w14:textId="77777777" w:rsidR="003B1648" w:rsidRPr="009D7D55" w:rsidRDefault="003B1648" w:rsidP="003B164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9D7D55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6C61D" id="Rectangle 1768597876" o:spid="_x0000_s1026" style="position:absolute;margin-left:333.75pt;margin-top:120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hLwLB94AAAAMAQAADwAAAGRycy9kb3ducmV2LnhtbEyPsU7DMBCG&#10;dyTewTokNmqnNC6EOBVCMDCSMjC68ZFE2OfIdtr07XEn2O50n/77/nq3OMuOGOLoSUGxEsCQOm9G&#10;6hV87t/uHoDFpMlo6wkVnDHCrrm+qnVl/Ik+8NimnuUQipVWMKQ0VZzHbkCn48pPSPn27YPTKa+h&#10;5yboUw53lq+FkNzpkfKHQU/4MmD3085OwYTWzHbTiq+OvwYq5Puen0ulbm+W5ydgCZf0B8NFP6tD&#10;k50OfiYTmVUg5bbMqIL1RuRSF6LYPubpoOBeFiXwpub/Sz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IS8CwfeAAAADAEAAA8AAAAAAAAAAAAAAAAABgQAAGRycy9kb3ducmV2Lnht&#10;bFBLBQYAAAAABAAEAPMAAAARBQAAAAA=&#10;" filled="f" stroked="f">
                <v:textbox inset="2.53958mm,1.2694mm,2.53958mm,1.2694mm">
                  <w:txbxContent>
                    <w:p w14:paraId="1831463F" w14:textId="77777777" w:rsidR="003B1648" w:rsidRPr="009D7D55" w:rsidRDefault="003B1648" w:rsidP="003B1648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9D7D55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A84C3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4CD5285D">
                <wp:simplePos x="0" y="0"/>
                <wp:positionH relativeFrom="column">
                  <wp:posOffset>4467225</wp:posOffset>
                </wp:positionH>
                <wp:positionV relativeFrom="paragraph">
                  <wp:posOffset>48577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9D7D55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9D7D55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7" style="position:absolute;margin-left:351.75pt;margin-top:382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nwTU90AAAAMAQAADwAAAGRycy9kb3ducmV2LnhtbEyP&#10;wU7DMBBE70j8g7VI3KidQkIU4lQIwYEjKQeObrwkEfY6ip02/Xu2J7jNaJ9mZ+rd6p044hzHQBqy&#10;jQKB1AU7Uq/hc/92V4KIyZA1LhBqOGOEXXN9VZvKhhN94LFNveAQipXRMKQ0VVLGbkBv4iZMSHz7&#10;DrM3ie3cSzubE4d7J7dKFdKbkfjDYCZ8GbD7aRevYUJnF/fQqq9Ovs6UFe97ec61vr1Zn59AJFzT&#10;HwyX+lwdGu50CAvZKJyGR3WfM8qiyHnUhchUxuqgoSzVFmRTy/8jml8A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rnwTU90AAAAMAQAADwAAAAAAAAAAAAAAAAAMBAAAZHJzL2Rvd25y&#10;ZXYueG1sUEsFBgAAAAAEAAQA8wAAABYFAAAAAA==&#10;" filled="f" stroked="f">
                <v:textbox inset="2.53958mm,1.2694mm,2.53958mm,1.2694mm">
                  <w:txbxContent>
                    <w:p w14:paraId="3944F3F6" w14:textId="77777777" w:rsidR="00A84C3E" w:rsidRPr="009D7D55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9D7D55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57365" w14:textId="77777777" w:rsidR="00C63183" w:rsidRDefault="00C63183" w:rsidP="00B6374C">
      <w:pPr>
        <w:spacing w:after="0" w:line="240" w:lineRule="auto"/>
      </w:pPr>
      <w:r>
        <w:separator/>
      </w:r>
    </w:p>
  </w:endnote>
  <w:endnote w:type="continuationSeparator" w:id="0">
    <w:p w14:paraId="44DFE8CD" w14:textId="77777777" w:rsidR="00C63183" w:rsidRDefault="00C63183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45E8EED-FDFA-4E23-9C4E-20CF4A617F00}"/>
    <w:embedItalic r:id="rId2" w:fontKey="{BC921487-2E4A-4AAA-AA46-95DF7D2ADA2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A99DDD4-DD65-454C-9290-FFC56154E1E4}"/>
    <w:embedItalic r:id="rId4" w:fontKey="{00868AF5-3BB1-4E05-A1F6-4D38218EBF9C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A7D3AE76-D2D1-4D18-892D-A68B1DE4E17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04459D" w14:textId="77777777" w:rsidR="00C63183" w:rsidRDefault="00C63183" w:rsidP="00B6374C">
      <w:pPr>
        <w:spacing w:after="0" w:line="240" w:lineRule="auto"/>
      </w:pPr>
      <w:r>
        <w:separator/>
      </w:r>
    </w:p>
  </w:footnote>
  <w:footnote w:type="continuationSeparator" w:id="0">
    <w:p w14:paraId="6B134583" w14:textId="77777777" w:rsidR="00C63183" w:rsidRDefault="00C63183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E8495EE" w:rsidR="00B6374C" w:rsidRDefault="009D7D55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BBC2348" wp14:editId="5D57B1AA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45589637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344B93"/>
    <w:rsid w:val="003B1648"/>
    <w:rsid w:val="004307AB"/>
    <w:rsid w:val="004639EA"/>
    <w:rsid w:val="00501BEB"/>
    <w:rsid w:val="0053532C"/>
    <w:rsid w:val="00601E74"/>
    <w:rsid w:val="00692CB8"/>
    <w:rsid w:val="006A0110"/>
    <w:rsid w:val="007C3B67"/>
    <w:rsid w:val="009D7D55"/>
    <w:rsid w:val="00A84C3E"/>
    <w:rsid w:val="00A87FD7"/>
    <w:rsid w:val="00B03B70"/>
    <w:rsid w:val="00B519E5"/>
    <w:rsid w:val="00B6374C"/>
    <w:rsid w:val="00C63183"/>
    <w:rsid w:val="00D32BCC"/>
    <w:rsid w:val="00D46EFE"/>
    <w:rsid w:val="00F71AC6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4T11:59:00Z</dcterms:modified>
</cp:coreProperties>
</file>